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D filter: EMD iteratively extracts IMFs by sifting: local extrema define upper and lower envelopes whose mean is subtracted from the signal until the residual becomes an IMF; the process repeats on the remainder. Denoising is obtained by summing low‑frequency IMFs and the residual while attenuating high‑frequency IMFs.</w:t>
      </w:r>
    </w:p>
    <w:p>
      <w:pPr>
        <w:pStyle w:val="BodyText"/>
      </w:pPr>
      <w:r>
        <w:t xml:space="preserve">Considerations</w:t>
      </w:r>
      <w:r>
        <w:t xml:space="preserve"> </w:t>
      </w:r>
      <w:r>
        <w:t xml:space="preserve">- EMD is adaptive and data-driven (no fixed basis), suitable for nonlinear and nonstationary signals.</w:t>
      </w:r>
      <w:r>
        <w:t xml:space="preserve"> </w:t>
      </w:r>
      <w:r>
        <w:t xml:space="preserve">- End effects can occur; visual checks are recommended near boundaries.</w:t>
      </w:r>
    </w:p>
    <w:p>
      <w:pPr>
        <w:pStyle w:val="BodyText"/>
      </w:pPr>
      <w:r>
        <w:t xml:space="preserve">Objective: Empirical Mode Decomposition (EMD) decomposes a signal into a finite set of intrinsic mode functions (IMFs) derived directly from the data. By reconstructing the series from selected IMFs, you can suppress high-frequency noise and preserve meaningful structure.</w:t>
      </w:r>
    </w:p>
    <w:p>
      <w:pPr>
        <w:pStyle w:val="SourceCode"/>
      </w:pPr>
      <w:r>
        <w:rPr>
          <w:rStyle w:val="CommentTok"/>
        </w:rPr>
        <w:t xml:space="preserve"># Filter - 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EMD-based filtering (IMF reconstruction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d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decompose into IMF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</w:t>
      </w:r>
      <w:r>
        <w:rPr>
          <w:rStyle w:val="CommentTok"/>
        </w:rPr>
        <w:t xml:space="preserve"># compute decomposit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 a denoised version</w:t>
      </w:r>
      <w:r>
        <w:br/>
      </w:r>
      <w:r>
        <w:br/>
      </w:r>
      <w:r>
        <w:rPr>
          <w:rStyle w:val="CommentTok"/>
        </w:rPr>
        <w:t xml:space="preserve"># Compare original vs reconstruc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N. E. Huang et al. (1998). The empirical mode decomposition and the Hilbert spectrum for nonlinear and non-stationary time series analysis. Proceedings of the Royal Society A, 454(1971), 903–995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4:17Z</dcterms:created>
  <dcterms:modified xsi:type="dcterms:W3CDTF">2025-10-29T1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